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9BD7E" w14:textId="77777777" w:rsidR="005E4163" w:rsidRDefault="00ED60AD">
      <w:pPr>
        <w:spacing w:line="200" w:lineRule="atLeast"/>
        <w:ind w:left="1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B9297FE" wp14:editId="61DDBD65">
            <wp:extent cx="2246107" cy="2926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6107" cy="29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698E" w14:textId="77777777" w:rsidR="005E4163" w:rsidRDefault="005E4163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</w:p>
    <w:p w14:paraId="0299642D" w14:textId="77777777" w:rsidR="005E4163" w:rsidRDefault="003D2E12">
      <w:pPr>
        <w:spacing w:line="20" w:lineRule="atLeast"/>
        <w:ind w:left="1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2B7A888" wp14:editId="2AC91EE8">
                <wp:extent cx="6872605" cy="14605"/>
                <wp:effectExtent l="8890" t="4445" r="508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2605" cy="14605"/>
                          <a:chOff x="0" y="0"/>
                          <a:chExt cx="10823" cy="23"/>
                        </a:xfrm>
                      </wpg:grpSpPr>
                      <wpg:grpSp>
                        <wpg:cNvPr id="4" name="Group 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0800" cy="2"/>
                            <a:chOff x="11" y="11"/>
                            <a:chExt cx="10800" cy="2"/>
                          </a:xfrm>
                        </wpg:grpSpPr>
                        <wps:wsp>
                          <wps:cNvPr id="5" name="Freeform 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0800"/>
                                <a:gd name="T2" fmla="+- 0 10811 11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>
            <w:pict>
              <v:group w14:anchorId="7D501C85" id="Group 3" o:spid="_x0000_s1026" style="width:541.15pt;height:1.15pt;mso-position-horizontal-relative:char;mso-position-vertical-relative:line" coordsize="10823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">
                <v:group id="Group 4" o:spid="_x0000_s1027" style="position:absolute;left:11;top:11;width:10800;height:2" coordorigin="11,11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5" o:spid="_x0000_s1028" style="position:absolute;left:11;top:11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" path="m,l10800,e" filled="f" strokeweight="1.12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</w:p>
    <w:p w14:paraId="51A4C1ED" w14:textId="77777777" w:rsidR="005E4163" w:rsidRDefault="003D2E12">
      <w:pPr>
        <w:spacing w:before="123"/>
        <w:ind w:right="266"/>
        <w:jc w:val="right"/>
        <w:rPr>
          <w:rFonts w:ascii="Georgia" w:eastAsia="Georgia" w:hAnsi="Georgia" w:cs="Georgia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00B37849" wp14:editId="001A3F5F">
                <wp:simplePos x="0" y="0"/>
                <wp:positionH relativeFrom="page">
                  <wp:posOffset>434340</wp:posOffset>
                </wp:positionH>
                <wp:positionV relativeFrom="paragraph">
                  <wp:posOffset>-4445</wp:posOffset>
                </wp:positionV>
                <wp:extent cx="3614420" cy="664210"/>
                <wp:effectExtent l="0" t="0" r="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4420" cy="664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11"/>
                              <w:gridCol w:w="1201"/>
                              <w:gridCol w:w="1379"/>
                            </w:tblGrid>
                            <w:tr w:rsidR="005E4163" w14:paraId="71BD6F6D" w14:textId="77777777">
                              <w:trPr>
                                <w:trHeight w:hRule="exact" w:val="35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A93AA" w14:textId="77777777" w:rsidR="005E4163" w:rsidRDefault="00ED60AD">
                                  <w:pPr>
                                    <w:pStyle w:val="TableParagraph"/>
                                    <w:spacing w:before="140" w:line="203" w:lineRule="exact"/>
                                    <w:ind w:left="180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z w:val="18"/>
                                    </w:rPr>
                                    <w:t xml:space="preserve">State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Vermont</w:t>
                                  </w:r>
                                </w:p>
                              </w:tc>
                              <w:tc>
                                <w:tcPr>
                                  <w:tcW w:w="2580" w:type="dxa"/>
                                  <w:gridSpan w:val="2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2DFE0BC" w14:textId="77777777" w:rsidR="005E4163" w:rsidRDefault="005E4163"/>
                              </w:tc>
                            </w:tr>
                            <w:tr w:rsidR="005E4163" w14:paraId="28290D72" w14:textId="77777777">
                              <w:trPr>
                                <w:trHeight w:hRule="exact" w:val="400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688E5B" w14:textId="77777777" w:rsidR="005E4163" w:rsidRDefault="00ED60AD">
                                  <w:pPr>
                                    <w:pStyle w:val="TableParagraph"/>
                                    <w:spacing w:line="187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Department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 xml:space="preserve"> 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Libraries</w:t>
                                  </w:r>
                                </w:p>
                                <w:p w14:paraId="4529DFF2" w14:textId="654E6F9C" w:rsidR="005E4163" w:rsidRDefault="004848CF">
                                  <w:pPr>
                                    <w:pStyle w:val="TableParagraph"/>
                                    <w:spacing w:line="204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60 Washington Stree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61EBCF" w14:textId="1BE0667D" w:rsidR="005E4163" w:rsidRDefault="005E4163">
                                  <w:pPr>
                                    <w:pStyle w:val="TableParagraph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CF136D" w14:textId="41D4CD9A" w:rsidR="005E4163" w:rsidRDefault="005E4163">
                                  <w:pPr>
                                    <w:pStyle w:val="TableParagraph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5E4163" w14:paraId="5C81BBDB" w14:textId="77777777">
                              <w:trPr>
                                <w:trHeight w:hRule="exact" w:val="29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F5A7E1" w14:textId="7AF08120" w:rsidR="005E4163" w:rsidRDefault="004848CF">
                                  <w:pPr>
                                    <w:pStyle w:val="TableParagraph"/>
                                    <w:spacing w:line="198" w:lineRule="exact"/>
                                    <w:ind w:left="178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Barre</w:t>
                                  </w:r>
                                  <w:r w:rsidR="00ED60AD"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,</w:t>
                                  </w:r>
                                  <w:r w:rsidR="00ED60AD">
                                    <w:rPr>
                                      <w:rFonts w:ascii="Georgia"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 w:rsidR="00ED60AD">
                                    <w:rPr>
                                      <w:rFonts w:ascii="Georgia"/>
                                      <w:sz w:val="18"/>
                                    </w:rPr>
                                    <w:t xml:space="preserve">VT </w:t>
                                  </w:r>
                                  <w:r w:rsidR="00ED60AD">
                                    <w:rPr>
                                      <w:rFonts w:ascii="Georgia"/>
                                      <w:spacing w:val="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05641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3637EE" w14:textId="55C100C7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0C9374" w14:textId="721CCBBD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109DFE" w14:textId="77777777" w:rsidR="005E4163" w:rsidRDefault="005E416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B378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2pt;margin-top:-.35pt;width:284.6pt;height:52.3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11"/>
                        <w:gridCol w:w="1201"/>
                        <w:gridCol w:w="1379"/>
                      </w:tblGrid>
                      <w:tr w:rsidR="005E4163" w14:paraId="71BD6F6D" w14:textId="77777777">
                        <w:trPr>
                          <w:trHeight w:hRule="exact" w:val="353"/>
                        </w:trPr>
                        <w:tc>
                          <w:tcPr>
                            <w:tcW w:w="3111" w:type="dxa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A93AA" w14:textId="77777777" w:rsidR="005E4163" w:rsidRDefault="00ED60AD">
                            <w:pPr>
                              <w:pStyle w:val="TableParagraph"/>
                              <w:spacing w:before="140" w:line="203" w:lineRule="exact"/>
                              <w:ind w:left="180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z w:val="18"/>
                              </w:rPr>
                              <w:t xml:space="preserve">State 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Vermont</w:t>
                            </w:r>
                          </w:p>
                        </w:tc>
                        <w:tc>
                          <w:tcPr>
                            <w:tcW w:w="2580" w:type="dxa"/>
                            <w:gridSpan w:val="2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2DFE0BC" w14:textId="77777777" w:rsidR="005E4163" w:rsidRDefault="005E4163"/>
                        </w:tc>
                      </w:tr>
                      <w:tr w:rsidR="005E4163" w14:paraId="28290D72" w14:textId="77777777">
                        <w:trPr>
                          <w:trHeight w:hRule="exact" w:val="400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688E5B" w14:textId="77777777" w:rsidR="005E4163" w:rsidRDefault="00ED60AD">
                            <w:pPr>
                              <w:pStyle w:val="TableParagraph"/>
                              <w:spacing w:line="187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Department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 xml:space="preserve"> 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Libraries</w:t>
                            </w:r>
                          </w:p>
                          <w:p w14:paraId="4529DFF2" w14:textId="654E6F9C" w:rsidR="005E4163" w:rsidRDefault="004848CF">
                            <w:pPr>
                              <w:pStyle w:val="TableParagraph"/>
                              <w:spacing w:line="204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60 Washington Street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61EBCF" w14:textId="1BE0667D" w:rsidR="005E4163" w:rsidRDefault="005E4163">
                            <w:pPr>
                              <w:pStyle w:val="TableParagraph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CF136D" w14:textId="41D4CD9A" w:rsidR="005E4163" w:rsidRDefault="005E4163">
                            <w:pPr>
                              <w:pStyle w:val="TableParagraph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5E4163" w14:paraId="5C81BBDB" w14:textId="77777777">
                        <w:trPr>
                          <w:trHeight w:hRule="exact" w:val="293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F5A7E1" w14:textId="7AF08120" w:rsidR="005E4163" w:rsidRDefault="004848CF">
                            <w:pPr>
                              <w:pStyle w:val="TableParagraph"/>
                              <w:spacing w:line="198" w:lineRule="exact"/>
                              <w:ind w:left="178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Barre</w:t>
                            </w:r>
                            <w:r w:rsidR="00ED60AD"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,</w:t>
                            </w:r>
                            <w:r w:rsidR="00ED60AD">
                              <w:rPr>
                                <w:rFonts w:ascii="Georgia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="00ED60AD">
                              <w:rPr>
                                <w:rFonts w:ascii="Georgia"/>
                                <w:sz w:val="18"/>
                              </w:rPr>
                              <w:t xml:space="preserve">VT </w:t>
                            </w:r>
                            <w:r w:rsidR="00ED60AD">
                              <w:rPr>
                                <w:rFonts w:ascii="Georgia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05641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3637EE" w14:textId="55C100C7" w:rsidR="005E4163" w:rsidRDefault="005E4163">
                            <w:pPr>
                              <w:pStyle w:val="TableParagraph"/>
                              <w:spacing w:line="198" w:lineRule="exact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0C9374" w14:textId="721CCBBD" w:rsidR="005E4163" w:rsidRDefault="005E4163">
                            <w:pPr>
                              <w:pStyle w:val="TableParagraph"/>
                              <w:spacing w:line="198" w:lineRule="exact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78109DFE" w14:textId="77777777" w:rsidR="005E4163" w:rsidRDefault="005E4163"/>
                  </w:txbxContent>
                </v:textbox>
                <w10:wrap anchorx="page"/>
              </v:shape>
            </w:pict>
          </mc:Fallback>
        </mc:AlternateContent>
      </w:r>
      <w:r w:rsidR="00ED60AD">
        <w:rPr>
          <w:rFonts w:ascii="Georgia"/>
          <w:i/>
          <w:spacing w:val="-1"/>
          <w:sz w:val="18"/>
        </w:rPr>
        <w:t>Agency</w:t>
      </w:r>
      <w:r w:rsidR="00ED60AD">
        <w:rPr>
          <w:rFonts w:ascii="Georgia"/>
          <w:i/>
          <w:spacing w:val="-3"/>
          <w:sz w:val="18"/>
        </w:rPr>
        <w:t xml:space="preserve"> </w:t>
      </w:r>
      <w:r w:rsidR="00ED60AD">
        <w:rPr>
          <w:rFonts w:ascii="Georgia"/>
          <w:i/>
          <w:spacing w:val="-1"/>
          <w:sz w:val="18"/>
        </w:rPr>
        <w:t>of</w:t>
      </w:r>
      <w:r w:rsidR="00ED60AD">
        <w:rPr>
          <w:rFonts w:ascii="Georgia"/>
          <w:i/>
          <w:spacing w:val="-2"/>
          <w:sz w:val="18"/>
        </w:rPr>
        <w:t xml:space="preserve"> Administration</w:t>
      </w:r>
    </w:p>
    <w:p w14:paraId="38B0880D" w14:textId="77777777" w:rsidR="005E4163" w:rsidRDefault="005E4163">
      <w:pPr>
        <w:rPr>
          <w:rFonts w:ascii="Georgia" w:eastAsia="Georgia" w:hAnsi="Georgia" w:cs="Georgia"/>
          <w:i/>
          <w:sz w:val="20"/>
          <w:szCs w:val="20"/>
        </w:rPr>
      </w:pPr>
    </w:p>
    <w:p w14:paraId="18470E66" w14:textId="77777777" w:rsidR="001B0387" w:rsidRDefault="001B0387" w:rsidP="000B00E6">
      <w:pPr>
        <w:pStyle w:val="Heading1"/>
        <w:spacing w:before="184" w:line="275" w:lineRule="exact"/>
        <w:ind w:left="0" w:right="3509" w:firstLine="0"/>
        <w:rPr>
          <w:rFonts w:cs="Times New Roman"/>
          <w:spacing w:val="-2"/>
        </w:rPr>
      </w:pPr>
    </w:p>
    <w:p w14:paraId="320951F5" w14:textId="2934985A" w:rsidR="00A54241" w:rsidRDefault="00ED60AD" w:rsidP="00767AA2">
      <w:pPr>
        <w:pStyle w:val="Heading1"/>
        <w:spacing w:before="184" w:line="275" w:lineRule="exact"/>
        <w:ind w:left="3312" w:right="3312" w:firstLine="0"/>
        <w:jc w:val="center"/>
        <w:rPr>
          <w:rFonts w:cs="Times New Roman"/>
          <w:spacing w:val="-2"/>
        </w:rPr>
      </w:pPr>
      <w:r w:rsidRPr="001B7B6D">
        <w:rPr>
          <w:rFonts w:cs="Times New Roman"/>
          <w:spacing w:val="-2"/>
        </w:rPr>
        <w:t>VERMONT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  <w:spacing w:val="-2"/>
        </w:rPr>
        <w:t>BOARD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</w:rPr>
        <w:t xml:space="preserve">OF </w:t>
      </w:r>
      <w:r w:rsidRPr="001B7B6D">
        <w:rPr>
          <w:rFonts w:cs="Times New Roman"/>
          <w:spacing w:val="-2"/>
        </w:rPr>
        <w:t>LIBRARIES</w:t>
      </w:r>
    </w:p>
    <w:p w14:paraId="3377F9F5" w14:textId="77777777" w:rsidR="004B6BA3" w:rsidRPr="004B6BA3" w:rsidRDefault="004B6BA3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B6BA3">
        <w:rPr>
          <w:rFonts w:ascii="Times New Roman" w:eastAsia="Calibri" w:hAnsi="Times New Roman" w:cs="Times New Roman"/>
          <w:b/>
          <w:color w:val="FF0000"/>
          <w:sz w:val="24"/>
          <w:szCs w:val="24"/>
        </w:rPr>
        <w:t>DRAFT MINUTES OF MEETING</w:t>
      </w:r>
    </w:p>
    <w:p w14:paraId="1CBD089E" w14:textId="77777777" w:rsidR="004B6BA3" w:rsidRPr="004B6BA3" w:rsidRDefault="004B6BA3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1C5817F" w14:textId="0EDEC0DA" w:rsidR="004B6BA3" w:rsidRPr="004B6BA3" w:rsidRDefault="004B6BA3" w:rsidP="004B6BA3">
      <w:pPr>
        <w:jc w:val="center"/>
        <w:rPr>
          <w:rFonts w:ascii="Times New Roman" w:eastAsia="Calibri" w:hAnsi="Times New Roman" w:cs="Times New Roman"/>
          <w:b/>
          <w:color w:val="FF0000"/>
          <w:sz w:val="24"/>
          <w:szCs w:val="24"/>
        </w:rPr>
      </w:pPr>
      <w:r w:rsidRPr="004B6BA3">
        <w:rPr>
          <w:rFonts w:ascii="Times New Roman" w:eastAsia="Calibri" w:hAnsi="Times New Roman" w:cs="Times New Roman"/>
          <w:b/>
          <w:color w:val="FF0000"/>
          <w:sz w:val="24"/>
          <w:szCs w:val="24"/>
        </w:rPr>
        <w:t>DRAFT</w:t>
      </w:r>
    </w:p>
    <w:p w14:paraId="5F8A8D7B" w14:textId="088FE61A" w:rsidR="00E64CA1" w:rsidRDefault="004B6BA3" w:rsidP="00767AA2">
      <w:pPr>
        <w:ind w:left="4410" w:right="4464" w:hanging="1"/>
        <w:jc w:val="center"/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ay 19</w:t>
      </w:r>
      <w:r w:rsidRPr="004B6BA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,</w:t>
      </w:r>
      <w:r w:rsidR="0079145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2020</w:t>
      </w:r>
    </w:p>
    <w:p w14:paraId="3C56A49C" w14:textId="33B45B89" w:rsidR="005E4163" w:rsidRDefault="00E40B0A" w:rsidP="00E40B0A">
      <w:pPr>
        <w:ind w:left="4177" w:right="4140" w:hanging="1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4B6BA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2</w:t>
      </w:r>
      <w:r w:rsidR="00BC5442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00</w:t>
      </w:r>
      <w:r w:rsidR="00E64C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4B6BA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.m. – </w:t>
      </w:r>
      <w:r w:rsidR="004B6BA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4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00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</w:p>
    <w:p w14:paraId="12B5CA2C" w14:textId="032123DB" w:rsidR="00767AA2" w:rsidRDefault="00E40B0A" w:rsidP="00C33FC6">
      <w:pPr>
        <w:ind w:left="3870" w:right="3780" w:hanging="1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eting</w:t>
      </w:r>
      <w:r w:rsidR="00791450"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onducted </w:t>
      </w:r>
      <w:r w:rsidR="00791450"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>Virtual</w:t>
      </w:r>
      <w:r w:rsidR="00C33FC6">
        <w:rPr>
          <w:rFonts w:ascii="Times New Roman" w:eastAsia="Times New Roman" w:hAnsi="Times New Roman" w:cs="Times New Roman"/>
          <w:b/>
          <w:bCs/>
          <w:sz w:val="28"/>
          <w:szCs w:val="28"/>
        </w:rPr>
        <w:t>ly via Microsoft Teams</w:t>
      </w:r>
    </w:p>
    <w:p w14:paraId="02C1BA1E" w14:textId="77777777" w:rsidR="005E4163" w:rsidRPr="004B737B" w:rsidRDefault="005E4163" w:rsidP="00C33FC6">
      <w:pPr>
        <w:pStyle w:val="BodyText"/>
        <w:ind w:left="0" w:right="3996"/>
        <w:rPr>
          <w:rFonts w:cs="Times New Roman"/>
          <w:spacing w:val="23"/>
        </w:rPr>
      </w:pPr>
    </w:p>
    <w:p w14:paraId="5D0DBCCE" w14:textId="29285E2E" w:rsidR="005E4163" w:rsidRDefault="00E40B0A" w:rsidP="00E40B0A">
      <w:pPr>
        <w:ind w:right="3479"/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pacing w:val="-2"/>
          <w:sz w:val="24"/>
          <w:szCs w:val="24"/>
        </w:rPr>
        <w:t xml:space="preserve">In Attendance:  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>Bruce Post, Deborah Granquist, Tom Frank, Maxie Ewins, Linda Saarnijoki</w:t>
      </w:r>
      <w:r w:rsidR="00D42329">
        <w:rPr>
          <w:rFonts w:ascii="Times New Roman" w:hAnsi="Times New Roman" w:cs="Times New Roman"/>
          <w:bCs/>
          <w:spacing w:val="-2"/>
          <w:sz w:val="24"/>
          <w:szCs w:val="24"/>
        </w:rPr>
        <w:t>, Jason Broughton</w:t>
      </w:r>
    </w:p>
    <w:p w14:paraId="10536240" w14:textId="77777777" w:rsidR="004B6BA3" w:rsidRDefault="004B6BA3" w:rsidP="004B6BA3">
      <w:pPr>
        <w:pStyle w:val="Default"/>
        <w:ind w:left="720" w:hanging="720"/>
        <w:rPr>
          <w:rFonts w:ascii="Times New Roman" w:hAnsi="Times New Roman" w:cs="Times New Roman"/>
          <w:b/>
          <w:bCs/>
          <w:szCs w:val="23"/>
        </w:rPr>
      </w:pPr>
    </w:p>
    <w:p w14:paraId="0D5F0C07" w14:textId="71006732" w:rsidR="004B6BA3" w:rsidRDefault="004B6BA3" w:rsidP="004B6BA3">
      <w:pPr>
        <w:pStyle w:val="Default"/>
        <w:ind w:left="720" w:hanging="720"/>
        <w:rPr>
          <w:rFonts w:ascii="Times New Roman" w:hAnsi="Times New Roman" w:cs="Times New Roman"/>
          <w:b/>
          <w:bCs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 xml:space="preserve">Others present: </w:t>
      </w:r>
      <w:r>
        <w:rPr>
          <w:rFonts w:ascii="Times New Roman" w:hAnsi="Times New Roman" w:cs="Times New Roman"/>
          <w:szCs w:val="23"/>
        </w:rPr>
        <w:t>Cherie Yaeger (Executive Assistant to the State Librarian), Lauren Wallace (VTLIB)</w:t>
      </w:r>
      <w:r>
        <w:rPr>
          <w:rFonts w:ascii="Times New Roman" w:hAnsi="Times New Roman" w:cs="Times New Roman"/>
          <w:szCs w:val="23"/>
        </w:rPr>
        <w:t>, Rebekah Irwin, Janette Shaffer (Assistant State Librarian for Library Advancement), Thomas McMurdo (Assistant State Librarian for Information and Access)</w:t>
      </w:r>
    </w:p>
    <w:p w14:paraId="125D2B58" w14:textId="77777777" w:rsidR="004B6BA3" w:rsidRDefault="004B6BA3" w:rsidP="004B6BA3">
      <w:pPr>
        <w:pStyle w:val="Default"/>
        <w:rPr>
          <w:rFonts w:ascii="Times New Roman" w:hAnsi="Times New Roman" w:cs="Times New Roman"/>
          <w:b/>
          <w:bCs/>
          <w:szCs w:val="23"/>
        </w:rPr>
      </w:pPr>
    </w:p>
    <w:p w14:paraId="1B54930B" w14:textId="517991DE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 xml:space="preserve">Call to Order: </w:t>
      </w:r>
      <w:r>
        <w:rPr>
          <w:rFonts w:ascii="Times New Roman" w:hAnsi="Times New Roman" w:cs="Times New Roman"/>
          <w:bCs/>
          <w:szCs w:val="23"/>
        </w:rPr>
        <w:t xml:space="preserve">Chair Bruce </w:t>
      </w:r>
      <w:r>
        <w:rPr>
          <w:rFonts w:ascii="Times New Roman" w:hAnsi="Times New Roman" w:cs="Times New Roman"/>
          <w:szCs w:val="23"/>
        </w:rPr>
        <w:t xml:space="preserve">Post called the meeting to order at </w:t>
      </w:r>
      <w:r>
        <w:rPr>
          <w:rFonts w:ascii="Times New Roman" w:hAnsi="Times New Roman" w:cs="Times New Roman"/>
          <w:szCs w:val="23"/>
        </w:rPr>
        <w:t>2:05</w:t>
      </w:r>
      <w:r>
        <w:rPr>
          <w:rFonts w:ascii="Times New Roman" w:hAnsi="Times New Roman" w:cs="Times New Roman"/>
          <w:szCs w:val="23"/>
        </w:rPr>
        <w:t xml:space="preserve"> </w:t>
      </w:r>
      <w:r>
        <w:rPr>
          <w:rFonts w:ascii="Times New Roman" w:hAnsi="Times New Roman" w:cs="Times New Roman"/>
          <w:szCs w:val="23"/>
        </w:rPr>
        <w:t>p</w:t>
      </w:r>
      <w:r>
        <w:rPr>
          <w:rFonts w:ascii="Times New Roman" w:hAnsi="Times New Roman" w:cs="Times New Roman"/>
          <w:szCs w:val="23"/>
        </w:rPr>
        <w:t xml:space="preserve">.m. </w:t>
      </w:r>
    </w:p>
    <w:p w14:paraId="1699D471" w14:textId="77777777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</w:p>
    <w:p w14:paraId="2677C12A" w14:textId="77777777" w:rsidR="004B6BA3" w:rsidRDefault="004B6BA3" w:rsidP="004B6BA3">
      <w:pPr>
        <w:pStyle w:val="Defaul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pproval of Minutes: </w:t>
      </w:r>
    </w:p>
    <w:p w14:paraId="5B3A3CBD" w14:textId="5DB7E26A" w:rsidR="004B6BA3" w:rsidRDefault="004B6BA3" w:rsidP="004B6BA3">
      <w:pPr>
        <w:pStyle w:val="Default"/>
        <w:rPr>
          <w:rFonts w:ascii="Times New Roman" w:hAnsi="Times New Roman" w:cs="Times New Roman"/>
          <w:bCs/>
          <w:szCs w:val="23"/>
        </w:rPr>
      </w:pPr>
      <w:r>
        <w:rPr>
          <w:rFonts w:ascii="Times New Roman" w:hAnsi="Times New Roman" w:cs="Times New Roman"/>
          <w:bCs/>
          <w:szCs w:val="23"/>
        </w:rPr>
        <w:t xml:space="preserve">Draft minutes of the </w:t>
      </w:r>
      <w:r>
        <w:rPr>
          <w:rFonts w:ascii="Times New Roman" w:hAnsi="Times New Roman" w:cs="Times New Roman"/>
          <w:bCs/>
          <w:szCs w:val="23"/>
        </w:rPr>
        <w:t>January 14, 2020</w:t>
      </w:r>
      <w:r>
        <w:rPr>
          <w:rFonts w:ascii="Times New Roman" w:hAnsi="Times New Roman" w:cs="Times New Roman"/>
          <w:bCs/>
          <w:szCs w:val="23"/>
        </w:rPr>
        <w:t xml:space="preserve"> meeting were distributed to board members</w:t>
      </w:r>
      <w:r>
        <w:rPr>
          <w:rFonts w:ascii="Times New Roman" w:hAnsi="Times New Roman" w:cs="Times New Roman"/>
          <w:bCs/>
          <w:szCs w:val="23"/>
        </w:rPr>
        <w:t xml:space="preserve"> for review before the board meeting. </w:t>
      </w:r>
      <w:r>
        <w:rPr>
          <w:rFonts w:ascii="Times New Roman" w:hAnsi="Times New Roman" w:cs="Times New Roman"/>
          <w:bCs/>
          <w:szCs w:val="23"/>
        </w:rPr>
        <w:t xml:space="preserve"> Changes were proposed to draft minutes.</w:t>
      </w:r>
    </w:p>
    <w:p w14:paraId="64390400" w14:textId="77777777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</w:p>
    <w:p w14:paraId="7A5B545B" w14:textId="61736B33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 xml:space="preserve">Linda Saarinjoki made a motion to approve the </w:t>
      </w:r>
      <w:r>
        <w:rPr>
          <w:rFonts w:ascii="Times New Roman" w:hAnsi="Times New Roman" w:cs="Times New Roman"/>
          <w:szCs w:val="23"/>
        </w:rPr>
        <w:t>January 14, 2020 minutes</w:t>
      </w:r>
      <w:r>
        <w:rPr>
          <w:rFonts w:ascii="Times New Roman" w:hAnsi="Times New Roman" w:cs="Times New Roman"/>
          <w:szCs w:val="23"/>
        </w:rPr>
        <w:t xml:space="preserve">. </w:t>
      </w:r>
      <w:r>
        <w:rPr>
          <w:rFonts w:ascii="Times New Roman" w:hAnsi="Times New Roman" w:cs="Times New Roman"/>
          <w:szCs w:val="23"/>
        </w:rPr>
        <w:t>Tom Frank</w:t>
      </w:r>
      <w:r>
        <w:rPr>
          <w:rFonts w:ascii="Times New Roman" w:hAnsi="Times New Roman" w:cs="Times New Roman"/>
          <w:szCs w:val="23"/>
        </w:rPr>
        <w:t xml:space="preserve"> seconded.  All members approved unanimously in favor to adopt the minutes of </w:t>
      </w:r>
      <w:r>
        <w:rPr>
          <w:rFonts w:ascii="Times New Roman" w:hAnsi="Times New Roman" w:cs="Times New Roman"/>
          <w:szCs w:val="23"/>
        </w:rPr>
        <w:t>January 14, 2020</w:t>
      </w:r>
      <w:bookmarkStart w:id="0" w:name="_GoBack"/>
      <w:bookmarkEnd w:id="0"/>
      <w:r>
        <w:rPr>
          <w:rFonts w:ascii="Times New Roman" w:hAnsi="Times New Roman" w:cs="Times New Roman"/>
          <w:szCs w:val="23"/>
        </w:rPr>
        <w:t>.</w:t>
      </w:r>
    </w:p>
    <w:p w14:paraId="0CB1C229" w14:textId="77777777" w:rsidR="004B6BA3" w:rsidRDefault="004B6BA3" w:rsidP="00E40B0A">
      <w:pPr>
        <w:ind w:right="3479"/>
        <w:rPr>
          <w:rFonts w:ascii="Times New Roman" w:hAnsi="Times New Roman" w:cs="Times New Roman"/>
          <w:b/>
          <w:spacing w:val="-2"/>
          <w:sz w:val="24"/>
          <w:szCs w:val="24"/>
        </w:rPr>
      </w:pPr>
    </w:p>
    <w:p w14:paraId="148400C1" w14:textId="271DBB50" w:rsidR="00D42329" w:rsidRDefault="00D42329" w:rsidP="00E40B0A">
      <w:pPr>
        <w:ind w:right="3479"/>
        <w:rPr>
          <w:rFonts w:ascii="Times New Roman" w:hAnsi="Times New Roman" w:cs="Times New Roman"/>
          <w:b/>
          <w:spacing w:val="-2"/>
          <w:sz w:val="24"/>
          <w:szCs w:val="24"/>
        </w:rPr>
      </w:pPr>
    </w:p>
    <w:p w14:paraId="515760FA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Meeting started at 12:05</w:t>
      </w:r>
    </w:p>
    <w:p w14:paraId="20303C93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 </w:t>
      </w:r>
    </w:p>
    <w:p w14:paraId="7590A080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Minutes passed unanimously with changes from board.  Bruce asked for motion to approve, Linda so moves, Tom 2nd. Minutes passed unanimously with changes.</w:t>
      </w:r>
    </w:p>
    <w:p w14:paraId="486A4B2E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(Bruce will send minutes, with his changes to board to view).</w:t>
      </w:r>
    </w:p>
    <w:p w14:paraId="30D30724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 </w:t>
      </w:r>
    </w:p>
    <w:p w14:paraId="2AC5CB58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Geographic Naming: Update from Lauren. Cow Pond passed USBGN on May</w:t>
      </w:r>
    </w:p>
    <w:p w14:paraId="0116AB97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 </w:t>
      </w:r>
    </w:p>
    <w:p w14:paraId="5DC1714F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Paige Brook: Board requested a letter be sent to the Town to give them a timeline of getting new info by October 2020, or they will have to resubmit if they don't meet the October 20th date.</w:t>
      </w:r>
    </w:p>
    <w:p w14:paraId="6124B90B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 </w:t>
      </w:r>
    </w:p>
    <w:p w14:paraId="58DBBC07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Peter Bergstrom naming requests - will be heard at July meeting.</w:t>
      </w:r>
    </w:p>
    <w:p w14:paraId="00C93B01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 </w:t>
      </w:r>
    </w:p>
    <w:p w14:paraId="42E93C67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(remainder of notes kept in writing).</w:t>
      </w:r>
    </w:p>
    <w:p w14:paraId="08BF0740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 </w:t>
      </w:r>
    </w:p>
    <w:p w14:paraId="2385DA4C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Tom Frank move to adjourn meeting, Deb 2nd. Meeting adjourned at 4:01.</w:t>
      </w:r>
    </w:p>
    <w:p w14:paraId="61146A5A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lastRenderedPageBreak/>
        <w:t> </w:t>
      </w:r>
    </w:p>
    <w:p w14:paraId="6740E93E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Jason asked about a request from the Essex House on a name in the Town that was incorrect.  Lauren is working with NHD and USBGN.  Lauren is learning how to use a USBGN program to correct names on maps. Lauren made a note that  </w:t>
      </w:r>
    </w:p>
    <w:p w14:paraId="4040D49A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Deb asked that documents created by VTLIB have a date and name of who created or updated the form. </w:t>
      </w:r>
    </w:p>
    <w:p w14:paraId="1228F310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 </w:t>
      </w:r>
    </w:p>
    <w:p w14:paraId="48015B7E" w14:textId="77777777" w:rsidR="00D42329" w:rsidRPr="00C85AF4" w:rsidRDefault="00D42329" w:rsidP="00D42329">
      <w:pPr>
        <w:shd w:val="clear" w:color="auto" w:fill="FFFFFF"/>
        <w:rPr>
          <w:rFonts w:ascii="Segoe UI" w:eastAsia="Times New Roman" w:hAnsi="Segoe UI" w:cs="Segoe UI"/>
          <w:color w:val="252423"/>
          <w:sz w:val="21"/>
          <w:szCs w:val="21"/>
        </w:rPr>
      </w:pPr>
      <w:r w:rsidRPr="00C85AF4">
        <w:rPr>
          <w:rFonts w:ascii="Segoe UI" w:eastAsia="Times New Roman" w:hAnsi="Segoe UI" w:cs="Segoe UI"/>
          <w:color w:val="252423"/>
          <w:sz w:val="21"/>
          <w:szCs w:val="21"/>
        </w:rPr>
        <w:t>Update from State Librarian: Introduction by Janette and update from Library Advancement.</w:t>
      </w:r>
    </w:p>
    <w:p w14:paraId="3AA7C5AD" w14:textId="77777777" w:rsidR="00D42329" w:rsidRPr="003D2E12" w:rsidRDefault="00D42329" w:rsidP="00E40B0A">
      <w:pPr>
        <w:ind w:right="3479"/>
        <w:rPr>
          <w:rFonts w:ascii="Times New Roman" w:eastAsia="Times New Roman" w:hAnsi="Times New Roman" w:cs="Times New Roman"/>
          <w:sz w:val="24"/>
          <w:szCs w:val="24"/>
        </w:rPr>
      </w:pPr>
    </w:p>
    <w:p w14:paraId="7311159C" w14:textId="77777777" w:rsidR="005E4163" w:rsidRPr="003D2E12" w:rsidRDefault="005E4163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81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55"/>
        <w:gridCol w:w="2454"/>
        <w:gridCol w:w="3714"/>
        <w:gridCol w:w="3140"/>
      </w:tblGrid>
      <w:tr w:rsidR="00CD6C14" w:rsidRPr="003D2E12" w14:paraId="4CE14657" w14:textId="244A869D" w:rsidTr="00F3326E">
        <w:trPr>
          <w:trHeight w:hRule="exact" w:val="488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7176EC4B" w14:textId="77777777" w:rsidR="00CD6C14" w:rsidRPr="003D2E12" w:rsidRDefault="00CD6C14" w:rsidP="005D283B">
            <w:pPr>
              <w:pStyle w:val="TableParagraph"/>
              <w:spacing w:line="274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_Hlk534292310"/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Time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7A53E55D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z w:val="24"/>
                <w:szCs w:val="24"/>
              </w:rPr>
              <w:t>Agenda Item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7F93252E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5442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4B06546A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Personnel</w:t>
            </w:r>
          </w:p>
        </w:tc>
      </w:tr>
      <w:bookmarkEnd w:id="1"/>
      <w:tr w:rsidR="00CD6C14" w:rsidRPr="003D2E12" w14:paraId="58DF35CE" w14:textId="5A2503E9" w:rsidTr="00F3326E">
        <w:trPr>
          <w:trHeight w:hRule="exact" w:val="1053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545DA8" w14:textId="52329AB3" w:rsidR="00CD6C14" w:rsidRPr="003D2E12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54241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A32276" w14:textId="3EB33B2D" w:rsidR="00CD6C14" w:rsidRDefault="00CD6C14" w:rsidP="00BC5442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 to Order</w:t>
            </w:r>
            <w:r w:rsidR="00767AA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 xml:space="preserve"> Introductions</w:t>
            </w:r>
            <w:r w:rsidR="00767AA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499DF02" w14:textId="69EB9949" w:rsidR="00936390" w:rsidRPr="003D2E12" w:rsidRDefault="00936390" w:rsidP="00BC5442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Meeting Minutes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0D15A3" w14:textId="3EF51922" w:rsidR="00CD6C14" w:rsidRPr="003D2E12" w:rsidRDefault="00CD6C14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03D3C0" w14:textId="77777777" w:rsidR="00CD6C14" w:rsidRPr="003D2E12" w:rsidRDefault="00CD6C14" w:rsidP="00BC5442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Bruce Post,</w:t>
            </w:r>
            <w:r w:rsidRPr="003D2E12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</w:tc>
      </w:tr>
      <w:tr w:rsidR="00065F0E" w:rsidRPr="003D2E12" w14:paraId="4036F6D1" w14:textId="77777777" w:rsidTr="00F3326E">
        <w:trPr>
          <w:trHeight w:hRule="exact" w:val="953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0F3CD4" w14:textId="1D05B717" w:rsidR="00065F0E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>:05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7D3354" w14:textId="77777777" w:rsidR="00936390" w:rsidRDefault="00936390" w:rsidP="00936390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to be heard</w:t>
            </w:r>
          </w:p>
          <w:p w14:paraId="0F9D63D1" w14:textId="3A26CF45" w:rsidR="00065F0E" w:rsidRDefault="00936390" w:rsidP="00936390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tems not on the agenda)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2ABF7D" w14:textId="77777777" w:rsidR="00065F0E" w:rsidRDefault="00065F0E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7A29D9" w14:textId="77777777" w:rsidR="00767AA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5276DB" w14:textId="77777777" w:rsidR="00767AA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839FA9" w14:textId="77777777" w:rsidR="00767AA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AF164" w14:textId="25A6AE90" w:rsidR="00767AA2" w:rsidRPr="003D2E1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DB401A" w14:textId="3EE4053B" w:rsidR="00065F0E" w:rsidRPr="003D2E12" w:rsidRDefault="00065F0E" w:rsidP="00BC5442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uce Post,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</w:tc>
      </w:tr>
      <w:tr w:rsidR="00065F0E" w:rsidRPr="003D2E12" w14:paraId="07B08F02" w14:textId="77777777" w:rsidTr="00F3326E">
        <w:trPr>
          <w:trHeight w:hRule="exact" w:val="1785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3CDA5C" w14:textId="03656848" w:rsidR="00065F0E" w:rsidRDefault="00C33FC6" w:rsidP="00065F0E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>:1</w:t>
            </w:r>
            <w:r w:rsidR="0093639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2F6B8BB" w14:textId="362E8E8B" w:rsidR="00065F0E" w:rsidRDefault="00065F0E" w:rsidP="00065F0E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19DA03" w14:textId="274EC016" w:rsidR="00065F0E" w:rsidRDefault="00065F0E" w:rsidP="00BC5442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graphic Naming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39C75E" w14:textId="3B785E42" w:rsidR="00065F0E" w:rsidRPr="00791450" w:rsidRDefault="00791450" w:rsidP="00791450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91450">
              <w:rPr>
                <w:rFonts w:ascii="Times New Roman" w:hAnsi="Times New Roman" w:cs="Times New Roman"/>
                <w:sz w:val="24"/>
                <w:szCs w:val="24"/>
              </w:rPr>
              <w:t>Updates on Geographic Naming</w:t>
            </w:r>
          </w:p>
          <w:p w14:paraId="13C4DE20" w14:textId="64304196" w:rsidR="00791450" w:rsidRPr="00791450" w:rsidRDefault="00791450" w:rsidP="00791450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91450">
              <w:rPr>
                <w:rFonts w:ascii="Times New Roman" w:hAnsi="Times New Roman" w:cs="Times New Roman"/>
                <w:sz w:val="24"/>
                <w:szCs w:val="24"/>
              </w:rPr>
              <w:t xml:space="preserve">Website, Geographic Naming protocols, and </w:t>
            </w:r>
            <w:r w:rsidR="00C33FC6">
              <w:rPr>
                <w:rFonts w:ascii="Times New Roman" w:hAnsi="Times New Roman" w:cs="Times New Roman"/>
                <w:sz w:val="24"/>
                <w:szCs w:val="24"/>
              </w:rPr>
              <w:t>procedure discussion</w:t>
            </w:r>
          </w:p>
          <w:p w14:paraId="6F203739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F82954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7A9F3E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DC6D4A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CD9D80" w14:textId="683BF96B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DE7D45" w14:textId="77777777" w:rsidR="00767AA2" w:rsidRDefault="00065F0E" w:rsidP="00065F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rie Yeager,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xecutive Secretary to the State Librar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02F419B" w14:textId="77777777" w:rsidR="00767AA2" w:rsidRDefault="00065F0E" w:rsidP="00065F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amp; </w:t>
            </w:r>
          </w:p>
          <w:p w14:paraId="2B200D72" w14:textId="727867B3" w:rsidR="00065F0E" w:rsidRDefault="00065F0E" w:rsidP="00065F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uren Wallace,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chnical Services Librarian</w:t>
            </w:r>
          </w:p>
        </w:tc>
      </w:tr>
      <w:tr w:rsidR="00065F0E" w:rsidRPr="003D2E12" w14:paraId="0A51278B" w14:textId="77777777" w:rsidTr="00724100">
        <w:trPr>
          <w:trHeight w:hRule="exact" w:val="1191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16313A" w14:textId="514564B9" w:rsidR="00065F0E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>:4</w:t>
            </w:r>
            <w:r w:rsidR="007241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460A4195" w14:textId="38FEB266" w:rsidR="00F85430" w:rsidRDefault="00F85430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82BC70" w14:textId="3BA3A1BD" w:rsidR="00065F0E" w:rsidRDefault="00F85430" w:rsidP="00BC5442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Libraries, State Librarian &amp; Commissioner of Libraries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33811C" w14:textId="77777777" w:rsidR="00F85430" w:rsidRDefault="00F85430" w:rsidP="00F854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jects, Plans, </w:t>
            </w:r>
          </w:p>
          <w:p w14:paraId="3C83CDDC" w14:textId="6AED0E9F" w:rsidR="00065F0E" w:rsidRPr="003D2E12" w:rsidRDefault="00F85430" w:rsidP="00F854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s, Announcements</w:t>
            </w: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7D3B1A" w14:textId="3FFB10DD" w:rsidR="00065F0E" w:rsidRDefault="00F85430" w:rsidP="00BC5442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son Broughton, </w:t>
            </w:r>
            <w:r w:rsidRPr="00F854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te Librarian</w:t>
            </w:r>
          </w:p>
        </w:tc>
      </w:tr>
      <w:tr w:rsidR="00CD6C14" w:rsidRPr="003D2E12" w14:paraId="11467A8C" w14:textId="69E934F1" w:rsidTr="00F3326E">
        <w:trPr>
          <w:trHeight w:hRule="exact" w:val="1044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1FFD80" w14:textId="692A2A81" w:rsidR="00CD6C14" w:rsidRPr="003D2E12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724100">
              <w:rPr>
                <w:rFonts w:ascii="Times New Roman" w:eastAsia="Times New Roman" w:hAnsi="Times New Roman" w:cs="Times New Roman"/>
                <w:sz w:val="24"/>
                <w:szCs w:val="24"/>
              </w:rPr>
              <w:t>:15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5E6721" w14:textId="10029F2D" w:rsidR="00CD6C14" w:rsidRPr="003D2E12" w:rsidRDefault="00791450" w:rsidP="00065F0E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VID-19 &amp; Vermont Libraries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A73E51" w14:textId="2CCA2DED" w:rsidR="00CD6C14" w:rsidRPr="003D2E1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mont Libraries</w:t>
            </w:r>
            <w:r w:rsidR="00E03F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114343" w14:textId="77777777" w:rsidR="00A54241" w:rsidRPr="00F85430" w:rsidRDefault="00F85430" w:rsidP="00BC5442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uce Post, </w:t>
            </w:r>
            <w:r w:rsidRPr="00F854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  <w:p w14:paraId="140EA7C2" w14:textId="33CD8812" w:rsidR="00F85430" w:rsidRPr="003D2E12" w:rsidRDefault="00F85430" w:rsidP="00BC5442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ason Broughton, </w:t>
            </w:r>
            <w:r w:rsidRPr="00F854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tate Librarian</w:t>
            </w:r>
          </w:p>
        </w:tc>
      </w:tr>
      <w:tr w:rsidR="00DC74CC" w:rsidRPr="003D2E12" w14:paraId="49F8E9CA" w14:textId="4C556840" w:rsidTr="00724100">
        <w:trPr>
          <w:trHeight w:hRule="exact" w:val="669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CAC7F7" w14:textId="445617B8" w:rsidR="00DC74CC" w:rsidRPr="003D2E12" w:rsidRDefault="00724100" w:rsidP="00DC74CC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:00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660653" w14:textId="77777777" w:rsidR="00DC74CC" w:rsidRPr="003D2E12" w:rsidRDefault="00DC74CC" w:rsidP="00DC74CC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 xml:space="preserve">Meeting </w:t>
            </w:r>
            <w:r w:rsidRPr="003D2E12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journment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0D95D0" w14:textId="77777777" w:rsidR="00DC74CC" w:rsidRPr="003D2E12" w:rsidRDefault="00DC74CC" w:rsidP="00DC74CC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392979" w14:textId="77777777" w:rsidR="00DC74CC" w:rsidRPr="003D2E12" w:rsidRDefault="00DC74CC" w:rsidP="00DC74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uce Post, </w:t>
            </w:r>
            <w:r w:rsidRPr="00767AA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</w:tc>
      </w:tr>
    </w:tbl>
    <w:p w14:paraId="6D2DB442" w14:textId="77777777" w:rsidR="00EB5E49" w:rsidRDefault="00EB5E49">
      <w:pPr>
        <w:rPr>
          <w:rFonts w:ascii="Times New Roman" w:hAnsi="Times New Roman" w:cs="Times New Roman"/>
          <w:sz w:val="24"/>
          <w:szCs w:val="24"/>
        </w:rPr>
      </w:pPr>
    </w:p>
    <w:p w14:paraId="340A3B5D" w14:textId="3034BD4B" w:rsidR="00767AA2" w:rsidRDefault="000B00E6" w:rsidP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members: Bruce Post (Board Chair), Deborah Granquist</w:t>
      </w:r>
      <w:r w:rsidR="00767AA2">
        <w:rPr>
          <w:rFonts w:ascii="Times New Roman" w:hAnsi="Times New Roman" w:cs="Times New Roman"/>
          <w:sz w:val="24"/>
          <w:szCs w:val="24"/>
        </w:rPr>
        <w:t xml:space="preserve"> (Vice Chair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67AA2">
        <w:rPr>
          <w:rFonts w:ascii="Times New Roman" w:hAnsi="Times New Roman" w:cs="Times New Roman"/>
          <w:sz w:val="24"/>
          <w:szCs w:val="24"/>
        </w:rPr>
        <w:t>Jason Broughton (Secretary).</w:t>
      </w:r>
    </w:p>
    <w:p w14:paraId="127483D6" w14:textId="329330FD" w:rsidR="000B00E6" w:rsidRDefault="000B00E6" w:rsidP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ie Ewins, Tom Frank,</w:t>
      </w:r>
      <w:r w:rsidR="00767AA2">
        <w:rPr>
          <w:rFonts w:ascii="Times New Roman" w:hAnsi="Times New Roman" w:cs="Times New Roman"/>
          <w:sz w:val="24"/>
          <w:szCs w:val="24"/>
        </w:rPr>
        <w:t xml:space="preserve"> </w:t>
      </w:r>
      <w:r w:rsidR="007E1305">
        <w:rPr>
          <w:rFonts w:ascii="Times New Roman" w:hAnsi="Times New Roman" w:cs="Times New Roman"/>
          <w:sz w:val="24"/>
          <w:szCs w:val="24"/>
        </w:rPr>
        <w:t>Linda Saarnijoki</w:t>
      </w:r>
    </w:p>
    <w:p w14:paraId="78075B45" w14:textId="365095A1" w:rsidR="00791450" w:rsidRPr="000B00E6" w:rsidRDefault="00791450" w:rsidP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t members: Josh Fitzhugh, Rebekah Irwin</w:t>
      </w:r>
    </w:p>
    <w:sectPr w:rsidR="00791450" w:rsidRPr="000B00E6" w:rsidSect="00C33F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720" w:right="720" w:bottom="36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8FFA0" w14:textId="77777777" w:rsidR="00C47E2D" w:rsidRDefault="00C47E2D" w:rsidP="00F3326E">
      <w:r>
        <w:separator/>
      </w:r>
    </w:p>
  </w:endnote>
  <w:endnote w:type="continuationSeparator" w:id="0">
    <w:p w14:paraId="290C9118" w14:textId="77777777" w:rsidR="00C47E2D" w:rsidRDefault="00C47E2D" w:rsidP="00F33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828BF" w14:textId="77777777" w:rsidR="00F3326E" w:rsidRDefault="00F332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03927" w14:textId="77777777" w:rsidR="00F3326E" w:rsidRDefault="00F332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25444" w14:textId="77777777" w:rsidR="00F3326E" w:rsidRDefault="00F332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5D52C" w14:textId="77777777" w:rsidR="00C47E2D" w:rsidRDefault="00C47E2D" w:rsidP="00F3326E">
      <w:r>
        <w:separator/>
      </w:r>
    </w:p>
  </w:footnote>
  <w:footnote w:type="continuationSeparator" w:id="0">
    <w:p w14:paraId="7FE15D18" w14:textId="77777777" w:rsidR="00C47E2D" w:rsidRDefault="00C47E2D" w:rsidP="00F33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5049B" w14:textId="588CF035" w:rsidR="00F3326E" w:rsidRDefault="00F332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648C2" w14:textId="31E81385" w:rsidR="00F3326E" w:rsidRDefault="00F332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CC46D" w14:textId="51C6F409" w:rsidR="00F3326E" w:rsidRDefault="00F332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675B"/>
    <w:multiLevelType w:val="hybridMultilevel"/>
    <w:tmpl w:val="6BAAAFC0"/>
    <w:lvl w:ilvl="0" w:tplc="045827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A56E3"/>
    <w:multiLevelType w:val="hybridMultilevel"/>
    <w:tmpl w:val="1740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543782"/>
    <w:multiLevelType w:val="hybridMultilevel"/>
    <w:tmpl w:val="85D4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7574F"/>
    <w:multiLevelType w:val="hybridMultilevel"/>
    <w:tmpl w:val="73A63F68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10C86"/>
    <w:multiLevelType w:val="hybridMultilevel"/>
    <w:tmpl w:val="45262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70763F"/>
    <w:multiLevelType w:val="hybridMultilevel"/>
    <w:tmpl w:val="AD6EC5D2"/>
    <w:lvl w:ilvl="0" w:tplc="9CD6446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60426"/>
    <w:multiLevelType w:val="hybridMultilevel"/>
    <w:tmpl w:val="D0DA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148A4"/>
    <w:multiLevelType w:val="hybridMultilevel"/>
    <w:tmpl w:val="E4A8B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4182C"/>
    <w:multiLevelType w:val="hybridMultilevel"/>
    <w:tmpl w:val="F17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15F0B"/>
    <w:multiLevelType w:val="hybridMultilevel"/>
    <w:tmpl w:val="FEE41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42188"/>
    <w:multiLevelType w:val="hybridMultilevel"/>
    <w:tmpl w:val="46EAD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65AC2"/>
    <w:multiLevelType w:val="hybridMultilevel"/>
    <w:tmpl w:val="1558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F7E19"/>
    <w:multiLevelType w:val="hybridMultilevel"/>
    <w:tmpl w:val="99DAB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00BAB"/>
    <w:multiLevelType w:val="hybridMultilevel"/>
    <w:tmpl w:val="88D8626E"/>
    <w:lvl w:ilvl="0" w:tplc="808848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A274C"/>
    <w:multiLevelType w:val="hybridMultilevel"/>
    <w:tmpl w:val="9E2C72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4114F"/>
    <w:multiLevelType w:val="hybridMultilevel"/>
    <w:tmpl w:val="2FB825F6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5C7A12"/>
    <w:multiLevelType w:val="hybridMultilevel"/>
    <w:tmpl w:val="CF4E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157BA"/>
    <w:multiLevelType w:val="hybridMultilevel"/>
    <w:tmpl w:val="94E8F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86466"/>
    <w:multiLevelType w:val="hybridMultilevel"/>
    <w:tmpl w:val="C18236F6"/>
    <w:lvl w:ilvl="0" w:tplc="FE4A082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40366A9"/>
    <w:multiLevelType w:val="hybridMultilevel"/>
    <w:tmpl w:val="5A8C3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112FCA"/>
    <w:multiLevelType w:val="hybridMultilevel"/>
    <w:tmpl w:val="062C3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0"/>
  </w:num>
  <w:num w:numId="4">
    <w:abstractNumId w:val="13"/>
  </w:num>
  <w:num w:numId="5">
    <w:abstractNumId w:val="16"/>
  </w:num>
  <w:num w:numId="6">
    <w:abstractNumId w:val="11"/>
  </w:num>
  <w:num w:numId="7">
    <w:abstractNumId w:val="15"/>
  </w:num>
  <w:num w:numId="8">
    <w:abstractNumId w:val="18"/>
  </w:num>
  <w:num w:numId="9">
    <w:abstractNumId w:val="3"/>
  </w:num>
  <w:num w:numId="10">
    <w:abstractNumId w:val="20"/>
  </w:num>
  <w:num w:numId="11">
    <w:abstractNumId w:val="12"/>
  </w:num>
  <w:num w:numId="12">
    <w:abstractNumId w:val="6"/>
  </w:num>
  <w:num w:numId="13">
    <w:abstractNumId w:val="2"/>
  </w:num>
  <w:num w:numId="14">
    <w:abstractNumId w:val="8"/>
  </w:num>
  <w:num w:numId="15">
    <w:abstractNumId w:val="17"/>
  </w:num>
  <w:num w:numId="16">
    <w:abstractNumId w:val="7"/>
  </w:num>
  <w:num w:numId="17">
    <w:abstractNumId w:val="19"/>
  </w:num>
  <w:num w:numId="18">
    <w:abstractNumId w:val="10"/>
  </w:num>
  <w:num w:numId="19">
    <w:abstractNumId w:val="4"/>
  </w:num>
  <w:num w:numId="20">
    <w:abstractNumId w:val="9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S3NDQzMbcwMzJW0lEKTi0uzszPAykwrAUAvrWS1iwAAAA="/>
  </w:docVars>
  <w:rsids>
    <w:rsidRoot w:val="005E4163"/>
    <w:rsid w:val="00040109"/>
    <w:rsid w:val="000407FA"/>
    <w:rsid w:val="0005540E"/>
    <w:rsid w:val="00061A46"/>
    <w:rsid w:val="00065F0E"/>
    <w:rsid w:val="000B00E6"/>
    <w:rsid w:val="000B3EDD"/>
    <w:rsid w:val="000D5762"/>
    <w:rsid w:val="001151F9"/>
    <w:rsid w:val="001269B4"/>
    <w:rsid w:val="00151FA7"/>
    <w:rsid w:val="001A5A59"/>
    <w:rsid w:val="001A6E4E"/>
    <w:rsid w:val="001B0387"/>
    <w:rsid w:val="001B7B6D"/>
    <w:rsid w:val="001D1F92"/>
    <w:rsid w:val="00256E73"/>
    <w:rsid w:val="002720E3"/>
    <w:rsid w:val="003255FC"/>
    <w:rsid w:val="003578BB"/>
    <w:rsid w:val="00371796"/>
    <w:rsid w:val="00394EA1"/>
    <w:rsid w:val="00394F83"/>
    <w:rsid w:val="003A08A5"/>
    <w:rsid w:val="003A5A05"/>
    <w:rsid w:val="003D2E12"/>
    <w:rsid w:val="003D59A4"/>
    <w:rsid w:val="003D739F"/>
    <w:rsid w:val="004100E5"/>
    <w:rsid w:val="00456DFE"/>
    <w:rsid w:val="004848CF"/>
    <w:rsid w:val="004B6BA3"/>
    <w:rsid w:val="004B737B"/>
    <w:rsid w:val="004E3FE7"/>
    <w:rsid w:val="0050129F"/>
    <w:rsid w:val="00512E06"/>
    <w:rsid w:val="00535A15"/>
    <w:rsid w:val="005512A1"/>
    <w:rsid w:val="0059353A"/>
    <w:rsid w:val="005B618F"/>
    <w:rsid w:val="005D283B"/>
    <w:rsid w:val="005E4163"/>
    <w:rsid w:val="00667241"/>
    <w:rsid w:val="006712A0"/>
    <w:rsid w:val="006A3979"/>
    <w:rsid w:val="006F44F5"/>
    <w:rsid w:val="00724100"/>
    <w:rsid w:val="00767AA2"/>
    <w:rsid w:val="00791450"/>
    <w:rsid w:val="007A3BA8"/>
    <w:rsid w:val="007B5420"/>
    <w:rsid w:val="007C1D68"/>
    <w:rsid w:val="007E1305"/>
    <w:rsid w:val="00811975"/>
    <w:rsid w:val="008A27B9"/>
    <w:rsid w:val="009011B5"/>
    <w:rsid w:val="00936390"/>
    <w:rsid w:val="00936972"/>
    <w:rsid w:val="009E5A17"/>
    <w:rsid w:val="00A15492"/>
    <w:rsid w:val="00A54241"/>
    <w:rsid w:val="00AA72C3"/>
    <w:rsid w:val="00B37928"/>
    <w:rsid w:val="00B7377D"/>
    <w:rsid w:val="00BA5FD4"/>
    <w:rsid w:val="00BC5442"/>
    <w:rsid w:val="00BC5DCC"/>
    <w:rsid w:val="00C33FC6"/>
    <w:rsid w:val="00C47E2D"/>
    <w:rsid w:val="00C863E3"/>
    <w:rsid w:val="00CA3654"/>
    <w:rsid w:val="00CD33D3"/>
    <w:rsid w:val="00CD6C14"/>
    <w:rsid w:val="00D14203"/>
    <w:rsid w:val="00D42329"/>
    <w:rsid w:val="00D808CC"/>
    <w:rsid w:val="00D9579B"/>
    <w:rsid w:val="00DC74CC"/>
    <w:rsid w:val="00DE5412"/>
    <w:rsid w:val="00DE7624"/>
    <w:rsid w:val="00E03FA9"/>
    <w:rsid w:val="00E40B0A"/>
    <w:rsid w:val="00E64CA1"/>
    <w:rsid w:val="00EA2FFC"/>
    <w:rsid w:val="00EB5E49"/>
    <w:rsid w:val="00ED60AD"/>
    <w:rsid w:val="00EF671E"/>
    <w:rsid w:val="00F22E3D"/>
    <w:rsid w:val="00F3326E"/>
    <w:rsid w:val="00F62365"/>
    <w:rsid w:val="00F77896"/>
    <w:rsid w:val="00F8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769B76"/>
  <w15:docId w15:val="{077FE58D-AD19-4584-8235-ECFAE903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80" w:hanging="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97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6D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B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1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1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1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26E"/>
  </w:style>
  <w:style w:type="paragraph" w:styleId="Footer">
    <w:name w:val="footer"/>
    <w:basedOn w:val="Normal"/>
    <w:link w:val="Foot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26E"/>
  </w:style>
  <w:style w:type="character" w:styleId="FollowedHyperlink">
    <w:name w:val="FollowedHyperlink"/>
    <w:basedOn w:val="DefaultParagraphFont"/>
    <w:uiPriority w:val="99"/>
    <w:semiHidden/>
    <w:unhideWhenUsed/>
    <w:rsid w:val="00C33FC6"/>
    <w:rPr>
      <w:color w:val="800080" w:themeColor="followedHyperlink"/>
      <w:u w:val="single"/>
    </w:rPr>
  </w:style>
  <w:style w:type="paragraph" w:customStyle="1" w:styleId="Default">
    <w:name w:val="Default"/>
    <w:rsid w:val="004B6BA3"/>
    <w:pPr>
      <w:autoSpaceDE w:val="0"/>
      <w:autoSpaceDN w:val="0"/>
      <w:adjustRightInd w:val="0"/>
    </w:pPr>
    <w:rPr>
      <w:rFonts w:ascii="Georgia" w:eastAsia="Times New Roman" w:hAnsi="Georgia" w:cs="Georg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433CA3-2FEA-4C07-998D-5C5DD5E04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BOL Agenda 01-12-2016</vt:lpstr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BOL Agenda 01-12-2016</dc:title>
  <dc:creator>Tess.adone</dc:creator>
  <cp:lastModifiedBy>Yaeger, Cherie</cp:lastModifiedBy>
  <cp:revision>3</cp:revision>
  <cp:lastPrinted>2018-10-08T12:59:00Z</cp:lastPrinted>
  <dcterms:created xsi:type="dcterms:W3CDTF">2020-07-08T00:35:00Z</dcterms:created>
  <dcterms:modified xsi:type="dcterms:W3CDTF">2020-07-08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LastSaved">
    <vt:filetime>2016-04-06T00:00:00Z</vt:filetime>
  </property>
</Properties>
</file>